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C8F05" w14:textId="042D2FC4" w:rsidR="00123059" w:rsidRPr="00123059" w:rsidRDefault="005170B2" w:rsidP="005170B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rPr>
        <w:drawing>
          <wp:anchor distT="0" distB="0" distL="114300" distR="114300" simplePos="0" relativeHeight="251658240" behindDoc="0" locked="0" layoutInCell="1" allowOverlap="1" wp14:anchorId="690AFB30" wp14:editId="4F6A3C7C">
            <wp:simplePos x="0" y="0"/>
            <wp:positionH relativeFrom="column">
              <wp:posOffset>12700</wp:posOffset>
            </wp:positionH>
            <wp:positionV relativeFrom="paragraph">
              <wp:posOffset>50800</wp:posOffset>
            </wp:positionV>
            <wp:extent cx="2082800" cy="2703830"/>
            <wp:effectExtent l="0" t="0" r="0" b="1270"/>
            <wp:wrapSquare wrapText="bothSides"/>
            <wp:docPr id="5" name="Picture 5" descr="A picture containing person, floor,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floor, wall, indoor&#10;&#10;Description automatically generated"/>
                    <pic:cNvPicPr/>
                  </pic:nvPicPr>
                  <pic:blipFill rotWithShape="1">
                    <a:blip r:embed="rId6" cstate="print">
                      <a:extLst>
                        <a:ext uri="{28A0092B-C50C-407E-A947-70E740481C1C}">
                          <a14:useLocalDpi xmlns:a14="http://schemas.microsoft.com/office/drawing/2010/main" val="0"/>
                        </a:ext>
                      </a:extLst>
                    </a:blip>
                    <a:srcRect l="11290" t="11474" b="12640"/>
                    <a:stretch/>
                  </pic:blipFill>
                  <pic:spPr bwMode="auto">
                    <a:xfrm flipH="1">
                      <a:off x="0" y="0"/>
                      <a:ext cx="2082800" cy="270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23059" w:rsidRPr="00123059">
        <w:rPr>
          <w:rFonts w:ascii="Times New Roman" w:eastAsia="Times New Roman" w:hAnsi="Times New Roman" w:cs="Times New Roman"/>
          <w:color w:val="000000"/>
        </w:rPr>
        <w:t xml:space="preserve">Tracey is a single mother working hard every day to make a better life for her two children, Jesse (12) and Jazlynn (6). They are a fun-loving family who enjoys spending time together, having family movie nights and being outdoors around Lady Bird Lake. She cares about the Austin community and currently works as an assistant property manager for Foundation Communities, a nonprofit that provides housing and resources to those in need. She has lived in Austin her entire life and has watched the city transform and grow. With this growth, she has been priced out of decent housing that can safely accommodate her family. She now lives in an apartment in a part of town where she does not feel safe. They live on the </w:t>
      </w:r>
      <w:r w:rsidR="00683CF4">
        <w:rPr>
          <w:rFonts w:ascii="Times New Roman" w:eastAsia="Times New Roman" w:hAnsi="Times New Roman" w:cs="Times New Roman"/>
          <w:color w:val="000000"/>
        </w:rPr>
        <w:t>fift</w:t>
      </w:r>
      <w:r w:rsidR="00123059" w:rsidRPr="00123059">
        <w:rPr>
          <w:rFonts w:ascii="Times New Roman" w:eastAsia="Times New Roman" w:hAnsi="Times New Roman" w:cs="Times New Roman"/>
          <w:color w:val="000000"/>
        </w:rPr>
        <w:t>h floor of a building with a frequently out of order elevator and she does not allow her children to play outside because of the crime rates in their area.</w:t>
      </w:r>
    </w:p>
    <w:p w14:paraId="45D78B75" w14:textId="548E3543" w:rsidR="00123059" w:rsidRPr="00123059" w:rsidRDefault="00123059" w:rsidP="00683CF4">
      <w:pPr>
        <w:spacing w:after="0" w:line="360" w:lineRule="auto"/>
        <w:ind w:firstLine="720"/>
        <w:rPr>
          <w:rFonts w:ascii="Times New Roman" w:eastAsia="Times New Roman" w:hAnsi="Times New Roman" w:cs="Times New Roman"/>
          <w:sz w:val="24"/>
          <w:szCs w:val="24"/>
        </w:rPr>
      </w:pPr>
      <w:r w:rsidRPr="00123059">
        <w:rPr>
          <w:rFonts w:ascii="Times New Roman" w:eastAsia="Times New Roman" w:hAnsi="Times New Roman" w:cs="Times New Roman"/>
          <w:color w:val="000000"/>
        </w:rPr>
        <w:t>When Tracey first approached Austin Habitat in 2018, she did not qualify for our program. However, she worked tirelessly using the tools provided from our housing counseling sessions to improve her credit and become a candidate for a home. Now she will be the first person in her family to own a home and fulfill a lifelong dream of having something that is truly hers in this city that she has loved since birth. An Austin Habitat home will provide her with a safe place to raise her children, where she does not need to be concerned about them walking home from the bus stop or playing with neighbors down the street. That sense of security will allow her to focus on her personal goals; saving for her children's future and advancing in her career.</w:t>
      </w:r>
    </w:p>
    <w:p w14:paraId="790DDCC5" w14:textId="692CAAF4" w:rsidR="00123059" w:rsidRPr="00123059" w:rsidRDefault="00123059" w:rsidP="00123059">
      <w:pPr>
        <w:spacing w:after="0" w:line="360" w:lineRule="auto"/>
        <w:rPr>
          <w:rFonts w:ascii="Times New Roman" w:eastAsia="Times New Roman" w:hAnsi="Times New Roman" w:cs="Times New Roman"/>
          <w:sz w:val="24"/>
          <w:szCs w:val="24"/>
        </w:rPr>
      </w:pPr>
      <w:r w:rsidRPr="00123059">
        <w:rPr>
          <w:rFonts w:ascii="Times New Roman" w:eastAsia="Times New Roman" w:hAnsi="Times New Roman" w:cs="Times New Roman"/>
          <w:color w:val="000000"/>
        </w:rPr>
        <w:tab/>
        <w:t xml:space="preserve">Tracey loves the Habitat model, and she feels blessed for the opportunity to be able to help build someone else’s dream, while they in return help her build hers. She is proud of herself for how hard she has worked to get to this point and cannot wait to open her own front door and step into her future with her family. She wants all </w:t>
      </w:r>
      <w:r w:rsidR="00793301">
        <w:rPr>
          <w:rFonts w:ascii="Times New Roman" w:eastAsia="Times New Roman" w:hAnsi="Times New Roman" w:cs="Times New Roman"/>
          <w:color w:val="000000"/>
        </w:rPr>
        <w:t xml:space="preserve">the Community Build </w:t>
      </w:r>
      <w:r w:rsidRPr="00123059">
        <w:rPr>
          <w:rFonts w:ascii="Times New Roman" w:eastAsia="Times New Roman" w:hAnsi="Times New Roman" w:cs="Times New Roman"/>
          <w:color w:val="000000"/>
        </w:rPr>
        <w:t>sponsors, donors, and volunteers to know that their work is appreciated. Every donation, hammer swung, or nail put in place is a small step towards the end goal and means a huge amount to someone like her and her family. She is beyond grateful for this opportunity.</w:t>
      </w:r>
    </w:p>
    <w:p w14:paraId="23DB6688" w14:textId="77777777" w:rsidR="00123059" w:rsidRPr="00123059" w:rsidRDefault="00123059" w:rsidP="00123059">
      <w:pPr>
        <w:spacing w:after="0" w:line="240" w:lineRule="auto"/>
        <w:rPr>
          <w:rFonts w:ascii="Times New Roman" w:eastAsia="Times New Roman" w:hAnsi="Times New Roman" w:cs="Times New Roman"/>
          <w:sz w:val="24"/>
          <w:szCs w:val="24"/>
        </w:rPr>
      </w:pPr>
    </w:p>
    <w:p w14:paraId="487589B0" w14:textId="77777777" w:rsidR="00F1575F" w:rsidRPr="00780A87" w:rsidRDefault="00F1575F" w:rsidP="00842E05">
      <w:pPr>
        <w:rPr>
          <w:sz w:val="24"/>
          <w:szCs w:val="24"/>
        </w:rPr>
      </w:pPr>
    </w:p>
    <w:sectPr w:rsidR="00F1575F" w:rsidRPr="00780A87" w:rsidSect="00CB5F01">
      <w:headerReference w:type="even" r:id="rId7"/>
      <w:headerReference w:type="default" r:id="rId8"/>
      <w:footerReference w:type="even" r:id="rId9"/>
      <w:footerReference w:type="default" r:id="rId10"/>
      <w:headerReference w:type="first" r:id="rId11"/>
      <w:footerReference w:type="first" r:id="rId12"/>
      <w:pgSz w:w="12240" w:h="15840"/>
      <w:pgMar w:top="288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8A1C4" w14:textId="77777777" w:rsidR="00902874" w:rsidRDefault="00902874" w:rsidP="000472B0">
      <w:pPr>
        <w:spacing w:after="0" w:line="240" w:lineRule="auto"/>
      </w:pPr>
      <w:r>
        <w:separator/>
      </w:r>
    </w:p>
  </w:endnote>
  <w:endnote w:type="continuationSeparator" w:id="0">
    <w:p w14:paraId="1B57CC9E" w14:textId="77777777" w:rsidR="00902874" w:rsidRDefault="00902874" w:rsidP="00047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inionPro-Regular">
    <w:panose1 w:val="02040503050201020203"/>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A3E70" w14:textId="77777777" w:rsidR="00123059" w:rsidRDefault="00123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45DEA" w14:textId="77777777" w:rsidR="000472B0" w:rsidRDefault="000472B0">
    <w:pPr>
      <w:pStyle w:val="Footer"/>
    </w:pPr>
    <w:r>
      <w:rPr>
        <w:noProof/>
      </w:rPr>
      <mc:AlternateContent>
        <mc:Choice Requires="wps">
          <w:drawing>
            <wp:anchor distT="0" distB="0" distL="114300" distR="114300" simplePos="0" relativeHeight="251664384" behindDoc="0" locked="0" layoutInCell="1" allowOverlap="1" wp14:anchorId="17400138" wp14:editId="0D7B8109">
              <wp:simplePos x="0" y="0"/>
              <wp:positionH relativeFrom="column">
                <wp:posOffset>-466725</wp:posOffset>
              </wp:positionH>
              <wp:positionV relativeFrom="paragraph">
                <wp:posOffset>-162560</wp:posOffset>
              </wp:positionV>
              <wp:extent cx="6877050" cy="3143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314325"/>
                      </a:xfrm>
                      <a:prstGeom prst="rect">
                        <a:avLst/>
                      </a:prstGeom>
                      <a:noFill/>
                      <a:ln w="9525">
                        <a:noFill/>
                        <a:miter lim="800000"/>
                        <a:headEnd/>
                        <a:tailEnd/>
                      </a:ln>
                    </wps:spPr>
                    <wps:txbx>
                      <w:txbxContent>
                        <w:p w14:paraId="5449ED2B" w14:textId="77777777" w:rsidR="000472B0" w:rsidRPr="0040313D" w:rsidRDefault="0040313D" w:rsidP="000472B0">
                          <w:pPr>
                            <w:jc w:val="center"/>
                            <w:rPr>
                              <w:rFonts w:ascii="Arial" w:hAnsi="Arial" w:cs="Arial"/>
                              <w:color w:val="FFFFFF" w:themeColor="background1"/>
                              <w:sz w:val="28"/>
                              <w:szCs w:val="28"/>
                            </w:rPr>
                          </w:pPr>
                          <w:r w:rsidRPr="0040313D">
                            <w:rPr>
                              <w:rFonts w:ascii="Arial" w:hAnsi="Arial" w:cs="Arial"/>
                              <w:color w:val="FFFFFF" w:themeColor="background1"/>
                              <w:sz w:val="28"/>
                              <w:szCs w:val="28"/>
                            </w:rPr>
                            <w:t xml:space="preserve">we build </w:t>
                          </w:r>
                          <w:r w:rsidRPr="0040313D">
                            <w:rPr>
                              <w:rFonts w:ascii="Arial" w:hAnsi="Arial" w:cs="Arial"/>
                              <w:b/>
                              <w:color w:val="FFFFFF" w:themeColor="background1"/>
                              <w:sz w:val="28"/>
                              <w:szCs w:val="28"/>
                            </w:rPr>
                            <w:t>strong,</w:t>
                          </w:r>
                          <w:r w:rsidR="000472B0" w:rsidRPr="0040313D">
                            <w:rPr>
                              <w:rFonts w:ascii="Arial" w:hAnsi="Arial" w:cs="Arial"/>
                              <w:b/>
                              <w:color w:val="FFFFFF" w:themeColor="background1"/>
                              <w:sz w:val="28"/>
                              <w:szCs w:val="28"/>
                            </w:rPr>
                            <w:t xml:space="preserve"> </w:t>
                          </w:r>
                          <w:r w:rsidRPr="0040313D">
                            <w:rPr>
                              <w:rFonts w:ascii="Arial" w:hAnsi="Arial" w:cs="Arial"/>
                              <w:b/>
                              <w:color w:val="FFFFFF" w:themeColor="background1"/>
                              <w:sz w:val="28"/>
                              <w:szCs w:val="28"/>
                            </w:rPr>
                            <w:t>stable</w:t>
                          </w:r>
                          <w:r w:rsidRPr="0040313D">
                            <w:rPr>
                              <w:rFonts w:ascii="Arial" w:hAnsi="Arial" w:cs="Arial"/>
                              <w:color w:val="FFFFFF" w:themeColor="background1"/>
                              <w:sz w:val="28"/>
                              <w:szCs w:val="28"/>
                            </w:rPr>
                            <w:t xml:space="preserve"> and </w:t>
                          </w:r>
                          <w:r w:rsidRPr="0040313D">
                            <w:rPr>
                              <w:rFonts w:ascii="Arial" w:hAnsi="Arial" w:cs="Arial"/>
                              <w:b/>
                              <w:color w:val="FFFFFF" w:themeColor="background1"/>
                              <w:sz w:val="28"/>
                              <w:szCs w:val="28"/>
                            </w:rPr>
                            <w:t xml:space="preserve">self-reliant </w:t>
                          </w:r>
                          <w:r w:rsidRPr="0040313D">
                            <w:rPr>
                              <w:rFonts w:ascii="Arial" w:hAnsi="Arial" w:cs="Arial"/>
                              <w:color w:val="FFFFFF" w:themeColor="background1"/>
                              <w:sz w:val="28"/>
                              <w:szCs w:val="28"/>
                            </w:rPr>
                            <w:t>comm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400138" id="_x0000_t202" coordsize="21600,21600" o:spt="202" path="m,l,21600r21600,l21600,xe">
              <v:stroke joinstyle="miter"/>
              <v:path gradientshapeok="t" o:connecttype="rect"/>
            </v:shapetype>
            <v:shape id="_x0000_s1027" type="#_x0000_t202" style="position:absolute;margin-left:-36.75pt;margin-top:-12.8pt;width:541.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" filled="f" stroked="f">
              <v:textbox>
                <w:txbxContent>
                  <w:p w14:paraId="5449ED2B" w14:textId="77777777" w:rsidR="000472B0" w:rsidRPr="0040313D" w:rsidRDefault="0040313D" w:rsidP="000472B0">
                    <w:pPr>
                      <w:jc w:val="center"/>
                      <w:rPr>
                        <w:rFonts w:ascii="Arial" w:hAnsi="Arial" w:cs="Arial"/>
                        <w:color w:val="FFFFFF" w:themeColor="background1"/>
                        <w:sz w:val="28"/>
                        <w:szCs w:val="28"/>
                      </w:rPr>
                    </w:pPr>
                    <w:r w:rsidRPr="0040313D">
                      <w:rPr>
                        <w:rFonts w:ascii="Arial" w:hAnsi="Arial" w:cs="Arial"/>
                        <w:color w:val="FFFFFF" w:themeColor="background1"/>
                        <w:sz w:val="28"/>
                        <w:szCs w:val="28"/>
                      </w:rPr>
                      <w:t xml:space="preserve">we build </w:t>
                    </w:r>
                    <w:r w:rsidRPr="0040313D">
                      <w:rPr>
                        <w:rFonts w:ascii="Arial" w:hAnsi="Arial" w:cs="Arial"/>
                        <w:b/>
                        <w:color w:val="FFFFFF" w:themeColor="background1"/>
                        <w:sz w:val="28"/>
                        <w:szCs w:val="28"/>
                      </w:rPr>
                      <w:t>strong,</w:t>
                    </w:r>
                    <w:r w:rsidR="000472B0" w:rsidRPr="0040313D">
                      <w:rPr>
                        <w:rFonts w:ascii="Arial" w:hAnsi="Arial" w:cs="Arial"/>
                        <w:b/>
                        <w:color w:val="FFFFFF" w:themeColor="background1"/>
                        <w:sz w:val="28"/>
                        <w:szCs w:val="28"/>
                      </w:rPr>
                      <w:t xml:space="preserve"> </w:t>
                    </w:r>
                    <w:r w:rsidRPr="0040313D">
                      <w:rPr>
                        <w:rFonts w:ascii="Arial" w:hAnsi="Arial" w:cs="Arial"/>
                        <w:b/>
                        <w:color w:val="FFFFFF" w:themeColor="background1"/>
                        <w:sz w:val="28"/>
                        <w:szCs w:val="28"/>
                      </w:rPr>
                      <w:t>stable</w:t>
                    </w:r>
                    <w:r w:rsidRPr="0040313D">
                      <w:rPr>
                        <w:rFonts w:ascii="Arial" w:hAnsi="Arial" w:cs="Arial"/>
                        <w:color w:val="FFFFFF" w:themeColor="background1"/>
                        <w:sz w:val="28"/>
                        <w:szCs w:val="28"/>
                      </w:rPr>
                      <w:t xml:space="preserve"> and </w:t>
                    </w:r>
                    <w:r w:rsidRPr="0040313D">
                      <w:rPr>
                        <w:rFonts w:ascii="Arial" w:hAnsi="Arial" w:cs="Arial"/>
                        <w:b/>
                        <w:color w:val="FFFFFF" w:themeColor="background1"/>
                        <w:sz w:val="28"/>
                        <w:szCs w:val="28"/>
                      </w:rPr>
                      <w:t xml:space="preserve">self-reliant </w:t>
                    </w:r>
                    <w:r w:rsidRPr="0040313D">
                      <w:rPr>
                        <w:rFonts w:ascii="Arial" w:hAnsi="Arial" w:cs="Arial"/>
                        <w:color w:val="FFFFFF" w:themeColor="background1"/>
                        <w:sz w:val="28"/>
                        <w:szCs w:val="28"/>
                      </w:rPr>
                      <w:t>communities</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36B47" w14:textId="77777777" w:rsidR="00123059" w:rsidRDefault="00123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4FEA5" w14:textId="77777777" w:rsidR="00902874" w:rsidRDefault="00902874" w:rsidP="000472B0">
      <w:pPr>
        <w:spacing w:after="0" w:line="240" w:lineRule="auto"/>
      </w:pPr>
      <w:r>
        <w:separator/>
      </w:r>
    </w:p>
  </w:footnote>
  <w:footnote w:type="continuationSeparator" w:id="0">
    <w:p w14:paraId="2B9764AF" w14:textId="77777777" w:rsidR="00902874" w:rsidRDefault="00902874" w:rsidP="00047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BA39D" w14:textId="77777777" w:rsidR="000472B0" w:rsidRDefault="00902874">
    <w:pPr>
      <w:pStyle w:val="Header"/>
    </w:pPr>
    <w:r>
      <w:rPr>
        <w:noProof/>
      </w:rPr>
      <w:pict w14:anchorId="49801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694069" o:spid="_x0000_s2051" type="#_x0000_t75" alt="17050_AHFH_SponshipMaterials_Blank" style="position:absolute;margin-left:0;margin-top:0;width:612pt;height:11in;z-index:-251650048;mso-wrap-edited:f;mso-width-percent:0;mso-height-percent:0;mso-position-horizontal:center;mso-position-horizontal-relative:margin;mso-position-vertical:center;mso-position-vertical-relative:margin;mso-width-percent:0;mso-height-percent:0" o:allowincell="f">
          <v:imagedata r:id="rId1" o:title="17050_AHFH_SponshipMaterials_Blan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3827F" w14:textId="77777777" w:rsidR="000472B0" w:rsidRDefault="00902874">
    <w:pPr>
      <w:pStyle w:val="Header"/>
    </w:pPr>
    <w:r>
      <w:rPr>
        <w:noProof/>
      </w:rPr>
      <w:pict w14:anchorId="74F8E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694070" o:spid="_x0000_s2050" type="#_x0000_t75" alt="17050_AHFH_SponshipMaterials_Blank" style="position:absolute;margin-left:-1in;margin-top:-2in;width:612pt;height:11in;z-index:-251649024;mso-wrap-edited:f;mso-width-percent:0;mso-height-percent:0;mso-position-horizontal-relative:margin;mso-position-vertical-relative:margin;mso-width-percent:0;mso-height-percent:0" o:allowincell="f">
          <v:imagedata r:id="rId1" o:title="17050_AHFH_SponshipMaterials_Blank"/>
          <w10:wrap anchorx="margin" anchory="margin"/>
        </v:shape>
      </w:pict>
    </w:r>
  </w:p>
  <w:p w14:paraId="54624676" w14:textId="77777777" w:rsidR="000472B0" w:rsidRDefault="00CB5F01">
    <w:pPr>
      <w:pStyle w:val="Header"/>
    </w:pPr>
    <w:r>
      <w:rPr>
        <w:noProof/>
      </w:rPr>
      <mc:AlternateContent>
        <mc:Choice Requires="wps">
          <w:drawing>
            <wp:anchor distT="0" distB="0" distL="114300" distR="114300" simplePos="0" relativeHeight="251662336" behindDoc="0" locked="0" layoutInCell="1" allowOverlap="1" wp14:anchorId="7236081F" wp14:editId="1DE28CCB">
              <wp:simplePos x="0" y="0"/>
              <wp:positionH relativeFrom="column">
                <wp:posOffset>1190625</wp:posOffset>
              </wp:positionH>
              <wp:positionV relativeFrom="paragraph">
                <wp:posOffset>334010</wp:posOffset>
              </wp:positionV>
              <wp:extent cx="4038600" cy="5715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0" cy="571500"/>
                      </a:xfrm>
                      <a:prstGeom prst="rect">
                        <a:avLst/>
                      </a:prstGeom>
                      <a:noFill/>
                      <a:ln w="9525">
                        <a:noFill/>
                        <a:miter lim="800000"/>
                        <a:headEnd/>
                        <a:tailEnd/>
                      </a:ln>
                    </wps:spPr>
                    <wps:txbx>
                      <w:txbxContent>
                        <w:p w14:paraId="4787A4C1" w14:textId="02CDC0EE" w:rsidR="000472B0" w:rsidRPr="003A667C" w:rsidRDefault="00123059">
                          <w:pPr>
                            <w:rPr>
                              <w:rFonts w:ascii="Arial" w:hAnsi="Arial" w:cs="Arial"/>
                              <w:b/>
                              <w:color w:val="FFFFFF" w:themeColor="background1"/>
                              <w:sz w:val="44"/>
                              <w:szCs w:val="44"/>
                            </w:rPr>
                          </w:pPr>
                          <w:r>
                            <w:rPr>
                              <w:rFonts w:ascii="Arial" w:hAnsi="Arial" w:cs="Arial"/>
                              <w:b/>
                              <w:color w:val="FFFFFF" w:themeColor="background1"/>
                              <w:sz w:val="44"/>
                              <w:szCs w:val="44"/>
                            </w:rPr>
                            <w:t>Tracey</w:t>
                          </w:r>
                          <w:r w:rsidR="003A667C" w:rsidRPr="003A667C">
                            <w:rPr>
                              <w:rFonts w:ascii="Arial" w:hAnsi="Arial" w:cs="Arial"/>
                              <w:b/>
                              <w:color w:val="FFFFFF" w:themeColor="background1"/>
                              <w:sz w:val="44"/>
                              <w:szCs w:val="44"/>
                            </w:rPr>
                            <w:t>’s</w:t>
                          </w:r>
                          <w:r w:rsidR="00FA474D" w:rsidRPr="003A667C">
                            <w:rPr>
                              <w:rFonts w:ascii="Arial" w:hAnsi="Arial" w:cs="Arial"/>
                              <w:b/>
                              <w:color w:val="FFFFFF" w:themeColor="background1"/>
                              <w:sz w:val="44"/>
                              <w:szCs w:val="44"/>
                            </w:rPr>
                            <w:t xml:space="preserve"> Family</w:t>
                          </w:r>
                          <w:r w:rsidR="00481CFA" w:rsidRPr="003A667C">
                            <w:rPr>
                              <w:rFonts w:ascii="Arial" w:hAnsi="Arial" w:cs="Arial"/>
                              <w:b/>
                              <w:color w:val="FFFFFF" w:themeColor="background1"/>
                              <w:sz w:val="44"/>
                              <w:szCs w:val="44"/>
                            </w:rPr>
                            <w:t xml:space="preserve"> 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36081F" id="_x0000_t202" coordsize="21600,21600" o:spt="202" path="m,l,21600r21600,l21600,xe">
              <v:stroke joinstyle="miter"/>
              <v:path gradientshapeok="t" o:connecttype="rect"/>
            </v:shapetype>
            <v:shape id="Text Box 2" o:spid="_x0000_s1026" type="#_x0000_t202" style="position:absolute;margin-left:93.75pt;margin-top:26.3pt;width:318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" filled="f" stroked="f">
              <v:textbox>
                <w:txbxContent>
                  <w:p w14:paraId="4787A4C1" w14:textId="02CDC0EE" w:rsidR="000472B0" w:rsidRPr="003A667C" w:rsidRDefault="00123059">
                    <w:pPr>
                      <w:rPr>
                        <w:rFonts w:ascii="Arial" w:hAnsi="Arial" w:cs="Arial"/>
                        <w:b/>
                        <w:color w:val="FFFFFF" w:themeColor="background1"/>
                        <w:sz w:val="44"/>
                        <w:szCs w:val="44"/>
                      </w:rPr>
                    </w:pPr>
                    <w:r>
                      <w:rPr>
                        <w:rFonts w:ascii="Arial" w:hAnsi="Arial" w:cs="Arial"/>
                        <w:b/>
                        <w:color w:val="FFFFFF" w:themeColor="background1"/>
                        <w:sz w:val="44"/>
                        <w:szCs w:val="44"/>
                      </w:rPr>
                      <w:t>Tracey</w:t>
                    </w:r>
                    <w:r w:rsidR="003A667C" w:rsidRPr="003A667C">
                      <w:rPr>
                        <w:rFonts w:ascii="Arial" w:hAnsi="Arial" w:cs="Arial"/>
                        <w:b/>
                        <w:color w:val="FFFFFF" w:themeColor="background1"/>
                        <w:sz w:val="44"/>
                        <w:szCs w:val="44"/>
                      </w:rPr>
                      <w:t>’s</w:t>
                    </w:r>
                    <w:r w:rsidR="00FA474D" w:rsidRPr="003A667C">
                      <w:rPr>
                        <w:rFonts w:ascii="Arial" w:hAnsi="Arial" w:cs="Arial"/>
                        <w:b/>
                        <w:color w:val="FFFFFF" w:themeColor="background1"/>
                        <w:sz w:val="44"/>
                        <w:szCs w:val="44"/>
                      </w:rPr>
                      <w:t xml:space="preserve"> Family</w:t>
                    </w:r>
                    <w:r w:rsidR="00481CFA" w:rsidRPr="003A667C">
                      <w:rPr>
                        <w:rFonts w:ascii="Arial" w:hAnsi="Arial" w:cs="Arial"/>
                        <w:b/>
                        <w:color w:val="FFFFFF" w:themeColor="background1"/>
                        <w:sz w:val="44"/>
                        <w:szCs w:val="44"/>
                      </w:rPr>
                      <w:t xml:space="preserve"> Story</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45E6E" w14:textId="77777777" w:rsidR="000472B0" w:rsidRDefault="00902874">
    <w:pPr>
      <w:pStyle w:val="Header"/>
    </w:pPr>
    <w:r>
      <w:rPr>
        <w:noProof/>
      </w:rPr>
      <w:pict w14:anchorId="5611F8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9694068" o:spid="_x0000_s2049" type="#_x0000_t75" alt="17050_AHFH_SponshipMaterials_Blank" style="position:absolute;margin-left:0;margin-top:0;width:612pt;height:11in;z-index:-251651072;mso-wrap-edited:f;mso-width-percent:0;mso-height-percent:0;mso-position-horizontal:center;mso-position-horizontal-relative:margin;mso-position-vertical:center;mso-position-vertical-relative:margin;mso-width-percent:0;mso-height-percent:0" o:allowincell="f">
          <v:imagedata r:id="rId1" o:title="17050_AHFH_SponshipMaterials_Blank"/>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xMDczMTY3NjC1NLZU0lEKTi0uzszPAykwqgUAIH1c+iwAAAA="/>
  </w:docVars>
  <w:rsids>
    <w:rsidRoot w:val="000C1906"/>
    <w:rsid w:val="00026F76"/>
    <w:rsid w:val="00034230"/>
    <w:rsid w:val="0004396A"/>
    <w:rsid w:val="000472B0"/>
    <w:rsid w:val="00057F94"/>
    <w:rsid w:val="000841B5"/>
    <w:rsid w:val="000A61FB"/>
    <w:rsid w:val="000B027C"/>
    <w:rsid w:val="000C1906"/>
    <w:rsid w:val="00123059"/>
    <w:rsid w:val="00162BC1"/>
    <w:rsid w:val="001834CD"/>
    <w:rsid w:val="001B56AB"/>
    <w:rsid w:val="001C10D1"/>
    <w:rsid w:val="001F6DFC"/>
    <w:rsid w:val="00257434"/>
    <w:rsid w:val="00270163"/>
    <w:rsid w:val="002952B0"/>
    <w:rsid w:val="002A28FC"/>
    <w:rsid w:val="002A402E"/>
    <w:rsid w:val="002D7F5C"/>
    <w:rsid w:val="00314E3F"/>
    <w:rsid w:val="00315B7B"/>
    <w:rsid w:val="00316EC5"/>
    <w:rsid w:val="003A667C"/>
    <w:rsid w:val="0040313D"/>
    <w:rsid w:val="004036A2"/>
    <w:rsid w:val="004047D4"/>
    <w:rsid w:val="00412BE0"/>
    <w:rsid w:val="00422ABA"/>
    <w:rsid w:val="00445699"/>
    <w:rsid w:val="00481CFA"/>
    <w:rsid w:val="00484CBD"/>
    <w:rsid w:val="0049109B"/>
    <w:rsid w:val="00493FF6"/>
    <w:rsid w:val="00504DA4"/>
    <w:rsid w:val="005170B2"/>
    <w:rsid w:val="00526945"/>
    <w:rsid w:val="00532D37"/>
    <w:rsid w:val="00542CC2"/>
    <w:rsid w:val="005501E5"/>
    <w:rsid w:val="00567C0F"/>
    <w:rsid w:val="00584765"/>
    <w:rsid w:val="005C4AAA"/>
    <w:rsid w:val="005C7FA7"/>
    <w:rsid w:val="005E098D"/>
    <w:rsid w:val="006131F1"/>
    <w:rsid w:val="00615E78"/>
    <w:rsid w:val="00643536"/>
    <w:rsid w:val="00656BCE"/>
    <w:rsid w:val="00682ED7"/>
    <w:rsid w:val="00683CF4"/>
    <w:rsid w:val="006E7CF1"/>
    <w:rsid w:val="00725BAB"/>
    <w:rsid w:val="00780A87"/>
    <w:rsid w:val="00793301"/>
    <w:rsid w:val="00797C8D"/>
    <w:rsid w:val="007B4EEE"/>
    <w:rsid w:val="007E3451"/>
    <w:rsid w:val="007E482D"/>
    <w:rsid w:val="00842E05"/>
    <w:rsid w:val="008A7787"/>
    <w:rsid w:val="00902874"/>
    <w:rsid w:val="009328B7"/>
    <w:rsid w:val="0098011A"/>
    <w:rsid w:val="009A186A"/>
    <w:rsid w:val="009E6F5D"/>
    <w:rsid w:val="00A244FD"/>
    <w:rsid w:val="00A246A1"/>
    <w:rsid w:val="00A6603C"/>
    <w:rsid w:val="00A80982"/>
    <w:rsid w:val="00AC17AB"/>
    <w:rsid w:val="00AC3520"/>
    <w:rsid w:val="00AE0EBC"/>
    <w:rsid w:val="00AE38C2"/>
    <w:rsid w:val="00B019CD"/>
    <w:rsid w:val="00B75866"/>
    <w:rsid w:val="00B92B28"/>
    <w:rsid w:val="00BC1096"/>
    <w:rsid w:val="00BC11AB"/>
    <w:rsid w:val="00BC42DC"/>
    <w:rsid w:val="00BD20EF"/>
    <w:rsid w:val="00BD74CE"/>
    <w:rsid w:val="00CB5F01"/>
    <w:rsid w:val="00CD0BDB"/>
    <w:rsid w:val="00CF37CE"/>
    <w:rsid w:val="00D36003"/>
    <w:rsid w:val="00D40FE3"/>
    <w:rsid w:val="00D51741"/>
    <w:rsid w:val="00D91B08"/>
    <w:rsid w:val="00E34575"/>
    <w:rsid w:val="00E360BB"/>
    <w:rsid w:val="00E57649"/>
    <w:rsid w:val="00E87713"/>
    <w:rsid w:val="00F1572C"/>
    <w:rsid w:val="00F1575F"/>
    <w:rsid w:val="00F3264E"/>
    <w:rsid w:val="00F646FE"/>
    <w:rsid w:val="00F823B6"/>
    <w:rsid w:val="00FA474D"/>
    <w:rsid w:val="00FB2A5F"/>
    <w:rsid w:val="00FB7E15"/>
    <w:rsid w:val="00FC0C75"/>
    <w:rsid w:val="00FE2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A3C40B5"/>
  <w15:docId w15:val="{B6639D9B-E777-E942-BBA6-33BABADC2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E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7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2B0"/>
  </w:style>
  <w:style w:type="paragraph" w:styleId="Footer">
    <w:name w:val="footer"/>
    <w:basedOn w:val="Normal"/>
    <w:link w:val="FooterChar"/>
    <w:uiPriority w:val="99"/>
    <w:unhideWhenUsed/>
    <w:rsid w:val="00047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2B0"/>
  </w:style>
  <w:style w:type="paragraph" w:styleId="BalloonText">
    <w:name w:val="Balloon Text"/>
    <w:basedOn w:val="Normal"/>
    <w:link w:val="BalloonTextChar"/>
    <w:uiPriority w:val="99"/>
    <w:semiHidden/>
    <w:unhideWhenUsed/>
    <w:rsid w:val="00047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72B0"/>
    <w:rPr>
      <w:rFonts w:ascii="Tahoma" w:hAnsi="Tahoma" w:cs="Tahoma"/>
      <w:sz w:val="16"/>
      <w:szCs w:val="16"/>
    </w:rPr>
  </w:style>
  <w:style w:type="paragraph" w:customStyle="1" w:styleId="BasicParagraph">
    <w:name w:val="[Basic Paragraph]"/>
    <w:basedOn w:val="Normal"/>
    <w:uiPriority w:val="99"/>
    <w:rsid w:val="00CB5F0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NormalWeb">
    <w:name w:val="Normal (Web)"/>
    <w:basedOn w:val="Normal"/>
    <w:uiPriority w:val="99"/>
    <w:semiHidden/>
    <w:unhideWhenUsed/>
    <w:rsid w:val="001230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230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735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 Santiago</dc:creator>
  <cp:lastModifiedBy>Erika Alam</cp:lastModifiedBy>
  <cp:revision>5</cp:revision>
  <cp:lastPrinted>2021-01-05T21:53:00Z</cp:lastPrinted>
  <dcterms:created xsi:type="dcterms:W3CDTF">2021-01-28T18:54:00Z</dcterms:created>
  <dcterms:modified xsi:type="dcterms:W3CDTF">2021-02-23T20:19:00Z</dcterms:modified>
</cp:coreProperties>
</file>